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understand engineering problems, precisely describe the problem, 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341D42DE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 xml:space="preserve">but if it gets </w:t>
            </w:r>
            <w:r w:rsidR="001A7B75">
              <w:rPr>
                <w:lang w:val="en-GB" w:eastAsia="en-AU"/>
              </w:rPr>
              <w:lastRenderedPageBreak/>
              <w:t>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</w:t>
            </w:r>
            <w:r>
              <w:rPr>
                <w:lang w:val="en-GB" w:eastAsia="en-AU"/>
              </w:rPr>
              <w:t>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5490674F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124C5DD4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22074E">
              <w:rPr>
                <w:lang w:val="en-GB" w:eastAsia="en-AU"/>
              </w:rPr>
              <w:t xml:space="preserve"> this feeling would occur from the player being annoyed at there self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E313FF">
              <w:rPr>
                <w:lang w:val="en-GB" w:eastAsia="en-AU"/>
              </w:rPr>
              <w:t xml:space="preserve"> it is </w:t>
            </w:r>
            <w:proofErr w:type="gramStart"/>
            <w:r w:rsidR="00E313FF">
              <w:rPr>
                <w:lang w:val="en-GB" w:eastAsia="en-AU"/>
              </w:rPr>
              <w:t>similar to</w:t>
            </w:r>
            <w:proofErr w:type="gramEnd"/>
            <w:r w:rsidR="00E313FF">
              <w:rPr>
                <w:lang w:val="en-GB" w:eastAsia="en-AU"/>
              </w:rPr>
              <w:t xml:space="preserve">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</w:t>
            </w:r>
            <w:r>
              <w:rPr>
                <w:lang w:val="en-GB" w:eastAsia="en-AU"/>
              </w:rPr>
              <w:t xml:space="preserve"> </w:t>
            </w:r>
            <w:r>
              <w:rPr>
                <w:lang w:val="en-GB" w:eastAsia="en-AU"/>
              </w:rPr>
              <w:t>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in the middle </w:t>
            </w:r>
            <w:r>
              <w:rPr>
                <w:lang w:val="en-GB" w:eastAsia="en-AU"/>
              </w:rPr>
              <w:t>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4C8D268" w:rsidR="002F65C7" w:rsidRDefault="002F65C7" w:rsidP="002F65C7">
      <w:pPr>
        <w:pStyle w:val="MyHeading2"/>
      </w:pPr>
      <w:r>
        <w:t>Written Pitch</w:t>
      </w:r>
    </w:p>
    <w:p w14:paraId="3912704D" w14:textId="3D410069" w:rsidR="00583396" w:rsidRDefault="00AF4BC6" w:rsidP="00583396">
      <w:pPr>
        <w:pStyle w:val="MyStyle"/>
      </w:pPr>
      <w:r>
        <w:t>Hi</w:t>
      </w:r>
      <w:r w:rsidR="00BD269C">
        <w:t>,</w:t>
      </w:r>
      <w:r>
        <w:t xml:space="preserve"> I’m Richard Pountney.</w:t>
      </w:r>
    </w:p>
    <w:p w14:paraId="01B99EAE" w14:textId="464ED9D8" w:rsidR="00583396" w:rsidRDefault="00583396" w:rsidP="00583396">
      <w:pPr>
        <w:pStyle w:val="MyStyle"/>
      </w:pPr>
      <w:r>
        <w:t>(</w:t>
      </w:r>
      <w:r w:rsidR="004C5C2E">
        <w:t>Give</w:t>
      </w:r>
      <w:r>
        <w:t xml:space="preserve"> a second to 2 seconds </w:t>
      </w:r>
      <w:r w:rsidR="004C5C2E">
        <w:t xml:space="preserve">of </w:t>
      </w:r>
      <w:r>
        <w:t>silence)</w:t>
      </w:r>
    </w:p>
    <w:p w14:paraId="36F6F73B" w14:textId="5F0D77FA" w:rsidR="00AF4BC6" w:rsidRDefault="00AF4BC6" w:rsidP="00583396">
      <w:pPr>
        <w:pStyle w:val="MyStyle"/>
      </w:pPr>
      <w:r w:rsidRPr="00A61483">
        <w:t>Have you ever had the feeling of curiosity to explore a big maze? Have you been able to satisfy that curiosity?</w:t>
      </w:r>
    </w:p>
    <w:p w14:paraId="22C0A4EA" w14:textId="6BEFECAA" w:rsidR="009A35EF" w:rsidRDefault="003F6C32" w:rsidP="00583396">
      <w:pPr>
        <w:pStyle w:val="MyStyle"/>
      </w:pPr>
      <w:r>
        <w:t>Well,</w:t>
      </w:r>
      <w:r w:rsidR="009A35EF">
        <w:t xml:space="preserve"> I have an idea for how to satisfy that curiosity</w:t>
      </w:r>
      <w:r>
        <w:t>.</w:t>
      </w:r>
    </w:p>
    <w:p w14:paraId="24B88AB5" w14:textId="56AE0CAE" w:rsidR="002F65C7" w:rsidRDefault="002F65C7" w:rsidP="002F65C7">
      <w:pPr>
        <w:pStyle w:val="MyStyle"/>
      </w:pPr>
    </w:p>
    <w:p w14:paraId="6E2961A0" w14:textId="0702E8ED" w:rsidR="002F65C7" w:rsidRDefault="002F65C7" w:rsidP="002F65C7">
      <w:pPr>
        <w:pStyle w:val="MyHeading"/>
      </w:pPr>
      <w:r>
        <w:t>Task 2</w:t>
      </w:r>
    </w:p>
    <w:p w14:paraId="15AE717D" w14:textId="04A77549" w:rsidR="002F65C7" w:rsidRDefault="002F65C7" w:rsidP="002F65C7">
      <w:pPr>
        <w:pStyle w:val="MyHeading2"/>
      </w:pPr>
      <w:r>
        <w:t>Planning Notes</w:t>
      </w:r>
    </w:p>
    <w:p w14:paraId="274B27FF" w14:textId="5CB5AA20" w:rsidR="002F65C7" w:rsidRPr="002F65C7" w:rsidRDefault="002F65C7" w:rsidP="002F65C7">
      <w:pPr>
        <w:pStyle w:val="MyHeading2"/>
      </w:pPr>
      <w:r>
        <w:t>Final Written</w:t>
      </w:r>
    </w:p>
    <w:sectPr w:rsidR="002F65C7" w:rsidRPr="002F6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6"/>
  </w:num>
  <w:num w:numId="2" w16cid:durableId="141775523">
    <w:abstractNumId w:val="13"/>
  </w:num>
  <w:num w:numId="3" w16cid:durableId="777067197">
    <w:abstractNumId w:val="11"/>
  </w:num>
  <w:num w:numId="4" w16cid:durableId="1079205919">
    <w:abstractNumId w:val="10"/>
  </w:num>
  <w:num w:numId="5" w16cid:durableId="957298412">
    <w:abstractNumId w:val="12"/>
  </w:num>
  <w:num w:numId="6" w16cid:durableId="2132285846">
    <w:abstractNumId w:val="17"/>
  </w:num>
  <w:num w:numId="7" w16cid:durableId="324166306">
    <w:abstractNumId w:val="14"/>
  </w:num>
  <w:num w:numId="8" w16cid:durableId="1495025243">
    <w:abstractNumId w:val="18"/>
  </w:num>
  <w:num w:numId="9" w16cid:durableId="2019697198">
    <w:abstractNumId w:val="15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gUAH79yfCwAAAA="/>
  </w:docVars>
  <w:rsids>
    <w:rsidRoot w:val="009571E5"/>
    <w:rsid w:val="00005054"/>
    <w:rsid w:val="000D39F6"/>
    <w:rsid w:val="00111067"/>
    <w:rsid w:val="001A7B75"/>
    <w:rsid w:val="0020416F"/>
    <w:rsid w:val="0022074E"/>
    <w:rsid w:val="002605BE"/>
    <w:rsid w:val="0029793E"/>
    <w:rsid w:val="002B47EC"/>
    <w:rsid w:val="002E0FFA"/>
    <w:rsid w:val="002F65C7"/>
    <w:rsid w:val="003F6C32"/>
    <w:rsid w:val="00425278"/>
    <w:rsid w:val="00453F05"/>
    <w:rsid w:val="004C5C2E"/>
    <w:rsid w:val="00583396"/>
    <w:rsid w:val="00586A05"/>
    <w:rsid w:val="0061614D"/>
    <w:rsid w:val="00670393"/>
    <w:rsid w:val="007214AA"/>
    <w:rsid w:val="007B36A6"/>
    <w:rsid w:val="00800900"/>
    <w:rsid w:val="00807BB8"/>
    <w:rsid w:val="008138FC"/>
    <w:rsid w:val="008E5DCC"/>
    <w:rsid w:val="009571E5"/>
    <w:rsid w:val="00973A4F"/>
    <w:rsid w:val="009A35EF"/>
    <w:rsid w:val="00A61483"/>
    <w:rsid w:val="00AA33D2"/>
    <w:rsid w:val="00AD676F"/>
    <w:rsid w:val="00AF4BC6"/>
    <w:rsid w:val="00B16FEE"/>
    <w:rsid w:val="00B30475"/>
    <w:rsid w:val="00B73CCD"/>
    <w:rsid w:val="00BD269C"/>
    <w:rsid w:val="00C25A2E"/>
    <w:rsid w:val="00C71F3B"/>
    <w:rsid w:val="00C80A39"/>
    <w:rsid w:val="00C92095"/>
    <w:rsid w:val="00C94794"/>
    <w:rsid w:val="00CC62DF"/>
    <w:rsid w:val="00CF22DD"/>
    <w:rsid w:val="00D3506D"/>
    <w:rsid w:val="00DA2AA6"/>
    <w:rsid w:val="00E313FF"/>
    <w:rsid w:val="00E6654E"/>
    <w:rsid w:val="00F077D1"/>
    <w:rsid w:val="00F16FC3"/>
    <w:rsid w:val="00FD05A6"/>
    <w:rsid w:val="00FD0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4</Pages>
  <Words>963</Words>
  <Characters>549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3</cp:revision>
  <dcterms:created xsi:type="dcterms:W3CDTF">2022-03-25T05:14:00Z</dcterms:created>
  <dcterms:modified xsi:type="dcterms:W3CDTF">2022-04-29T03:36:00Z</dcterms:modified>
</cp:coreProperties>
</file>